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cover-command-line-tools"/>
      <w:bookmarkEnd w:id="21"/>
      <w:r>
        <w:t xml:space="preserve">License Agreement for dotCover Command Line Tools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Cover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Cover Command Line Tools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.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30" w:name="limited-warranty"/>
      <w:bookmarkEnd w:id="30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1" w:name="disclaimer-of-damages"/>
      <w:bookmarkEnd w:id="31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2" w:name="export-regulations"/>
      <w:bookmarkEnd w:id="32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3" w:name="term-and-termination"/>
      <w:bookmarkEnd w:id="33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4" w:name="marketing"/>
      <w:bookmarkEnd w:id="34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5" w:name="general"/>
      <w:bookmarkEnd w:id="35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</w:t>
      </w:r>
      <w:r>
        <w:t xml:space="preserve"> </w:t>
      </w:r>
      <w:hyperlink r:id="rId36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229d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DCVR/Third-Party+Software+Shipped+With+dotCover+Command+Line+Tools" TargetMode="External" /><Relationship Type="http://schemas.openxmlformats.org/officeDocument/2006/relationships/hyperlink" Id="rId36" Target="mailto:sales@jetbrains.com?subject=dotCover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DCVR/Third-Party+Software+Shipped+With+dotCover+Command+Line+Tools" TargetMode="External" /><Relationship Type="http://schemas.openxmlformats.org/officeDocument/2006/relationships/hyperlink" Id="rId36" Target="mailto:sales@jetbrains.com?subject=dotCover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0:16Z</dcterms:created>
  <dcterms:modified xsi:type="dcterms:W3CDTF">2025-12-11T14:40:16Z</dcterms:modified>
</cp:coreProperties>
</file>